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851"/>
        <w:gridCol w:w="6959"/>
      </w:tblGrid>
      <w:tr w:rsidR="0090260C" w:rsidRPr="00147D47" w14:paraId="0D8C299F" w14:textId="77777777" w:rsidTr="00AE015F">
        <w:tc>
          <w:tcPr>
            <w:tcW w:w="2851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6959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AE015F">
        <w:tc>
          <w:tcPr>
            <w:tcW w:w="2851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6959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AE015F">
        <w:tc>
          <w:tcPr>
            <w:tcW w:w="2851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6959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AE015F">
        <w:tc>
          <w:tcPr>
            <w:tcW w:w="2851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6959" w:type="dxa"/>
          </w:tcPr>
          <w:p w14:paraId="0DDE3342" w14:textId="22F7D391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B422AA">
              <w:rPr>
                <w:rFonts w:cstheme="minorHAnsi"/>
                <w:b w:val="0"/>
                <w:color w:val="548DD4" w:themeColor="text2" w:themeTint="99"/>
              </w:rPr>
              <w:t>ing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AE015F">
        <w:tc>
          <w:tcPr>
            <w:tcW w:w="2851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6959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AE015F">
        <w:tc>
          <w:tcPr>
            <w:tcW w:w="2851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6959" w:type="dxa"/>
          </w:tcPr>
          <w:p w14:paraId="59155E9A" w14:textId="71F43B0E" w:rsidR="00E07E46" w:rsidRPr="00147D47" w:rsidRDefault="00836F54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ignesh Kumar Murugananthan</w:t>
            </w:r>
            <w:r w:rsidR="00197C89">
              <w:rPr>
                <w:rFonts w:cstheme="minorHAnsi"/>
                <w:b w:val="0"/>
                <w:color w:val="548DD4" w:themeColor="text2" w:themeTint="99"/>
              </w:rPr>
              <w:t xml:space="preserve"> 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C07937</w:t>
            </w:r>
            <w:r>
              <w:rPr>
                <w:rFonts w:cstheme="minorHAnsi"/>
                <w:b w:val="0"/>
                <w:color w:val="548DD4" w:themeColor="text2" w:themeTint="99"/>
              </w:rPr>
              <w:t>60</w:t>
            </w:r>
          </w:p>
        </w:tc>
      </w:tr>
      <w:tr w:rsidR="00E07E46" w:rsidRPr="00147D47" w14:paraId="71CABAC0" w14:textId="77777777" w:rsidTr="00AE015F">
        <w:tc>
          <w:tcPr>
            <w:tcW w:w="2851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6959" w:type="dxa"/>
          </w:tcPr>
          <w:p w14:paraId="6F2822C4" w14:textId="1D18778D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19371C">
              <w:rPr>
                <w:rFonts w:cstheme="minorHAnsi"/>
                <w:b w:val="0"/>
                <w:color w:val="548DD4" w:themeColor="text2" w:themeTint="99"/>
              </w:rPr>
              <w:t>5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–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10</w:t>
            </w:r>
            <w:r>
              <w:rPr>
                <w:rFonts w:cstheme="minorHAnsi"/>
                <w:b w:val="0"/>
                <w:color w:val="548DD4" w:themeColor="text2" w:themeTint="99"/>
              </w:rPr>
              <w:t>/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0</w:t>
            </w:r>
            <w:r w:rsidR="0019371C">
              <w:rPr>
                <w:rFonts w:cstheme="minorHAnsi"/>
                <w:b w:val="0"/>
                <w:color w:val="548DD4" w:themeColor="text2" w:themeTint="99"/>
              </w:rPr>
              <w:t>9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AE015F">
        <w:tc>
          <w:tcPr>
            <w:tcW w:w="2851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6959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04C64045" w14:textId="77777777" w:rsidR="008A4F40" w:rsidRDefault="008A4F40" w:rsidP="0086307A">
      <w:pPr>
        <w:pStyle w:val="Default"/>
      </w:pPr>
    </w:p>
    <w:p w14:paraId="67A97650" w14:textId="77777777" w:rsidR="0019371C" w:rsidRP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Created GIT Repository</w:t>
      </w:r>
    </w:p>
    <w:p w14:paraId="6B2CCE13" w14:textId="77777777" w:rsidR="0019371C" w:rsidRP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Downloaded the latest data from Yelp in Json format</w:t>
      </w:r>
    </w:p>
    <w:p w14:paraId="30EAA823" w14:textId="77777777" w:rsidR="0019371C" w:rsidRP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Loaded them in local repository</w:t>
      </w:r>
    </w:p>
    <w:p w14:paraId="35411CA9" w14:textId="77777777" w:rsidR="0019371C" w:rsidRP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Installed MongoDB in cloud service</w:t>
      </w:r>
    </w:p>
    <w:p w14:paraId="1DF53FFC" w14:textId="213DB647" w:rsidR="0019371C" w:rsidRP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Imported the dataset</w:t>
      </w:r>
      <w:r w:rsidR="00A6682A">
        <w:rPr>
          <w:b w:val="0"/>
        </w:rPr>
        <w:t xml:space="preserve"> into MongoDB</w:t>
      </w:r>
    </w:p>
    <w:p w14:paraId="64A4700D" w14:textId="77777777" w:rsidR="0019371C" w:rsidRDefault="0019371C" w:rsidP="0019371C">
      <w:pPr>
        <w:pStyle w:val="ListParagraph"/>
        <w:numPr>
          <w:ilvl w:val="0"/>
          <w:numId w:val="16"/>
        </w:numPr>
        <w:spacing w:line="240" w:lineRule="auto"/>
        <w:rPr>
          <w:b w:val="0"/>
        </w:rPr>
      </w:pPr>
      <w:r w:rsidRPr="00E02017">
        <w:rPr>
          <w:b w:val="0"/>
        </w:rPr>
        <w:t>Structured the data</w:t>
      </w:r>
    </w:p>
    <w:p w14:paraId="1F520286" w14:textId="754F38E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2CA63D3C" w14:textId="77777777" w:rsidR="008A4F40" w:rsidRDefault="008A4F40" w:rsidP="0086307A">
      <w:pPr>
        <w:pStyle w:val="Default"/>
      </w:pPr>
    </w:p>
    <w:p w14:paraId="6CAC5098" w14:textId="0B45B7E6" w:rsidR="00E02017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Analyzed Business data and Review data</w:t>
      </w:r>
    </w:p>
    <w:p w14:paraId="0CAC9925" w14:textId="1E6385E1" w:rsidR="0019371C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Explored the data to find various insights in them</w:t>
      </w:r>
    </w:p>
    <w:p w14:paraId="6B13CECB" w14:textId="26C649BD" w:rsidR="0019371C" w:rsidRDefault="0019371C" w:rsidP="0019371C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Grouped data based on the restaurant category and visualized them in order to understand how the data is represented.</w:t>
      </w:r>
    </w:p>
    <w:p w14:paraId="2007A896" w14:textId="2ACF1165" w:rsidR="0019371C" w:rsidRDefault="0019371C" w:rsidP="0019371C">
      <w:pPr>
        <w:pStyle w:val="ListParagraph"/>
        <w:ind w:left="1080"/>
        <w:rPr>
          <w:b w:val="0"/>
        </w:rPr>
      </w:pPr>
      <w:r w:rsidRPr="0019371C">
        <w:rPr>
          <w:noProof/>
        </w:rPr>
        <w:lastRenderedPageBreak/>
        <w:drawing>
          <wp:inline distT="0" distB="0" distL="0" distR="0" wp14:anchorId="72F693FB" wp14:editId="26B2DC06">
            <wp:extent cx="3493079" cy="1794681"/>
            <wp:effectExtent l="0" t="0" r="0" b="0"/>
            <wp:docPr id="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6BF5F7C-ED94-4E64-8CC1-8831244918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6BF5F7C-ED94-4E64-8CC1-8831244918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4838" cy="18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B1945" w14:textId="3BA05FBC" w:rsidR="0019371C" w:rsidRDefault="0019371C" w:rsidP="0019371C">
      <w:pPr>
        <w:pStyle w:val="ListParagraph"/>
        <w:ind w:left="1080"/>
        <w:rPr>
          <w:b w:val="0"/>
        </w:rPr>
      </w:pPr>
    </w:p>
    <w:p w14:paraId="12857116" w14:textId="24E97C89" w:rsidR="0019371C" w:rsidRPr="0019371C" w:rsidRDefault="0019371C" w:rsidP="0019371C">
      <w:pPr>
        <w:pStyle w:val="ListParagraph"/>
        <w:ind w:left="1080"/>
        <w:rPr>
          <w:b w:val="0"/>
        </w:rPr>
      </w:pPr>
      <w:r>
        <w:rPr>
          <w:b w:val="0"/>
        </w:rPr>
        <w:t xml:space="preserve">          </w:t>
      </w:r>
      <w:r w:rsidRPr="0019371C">
        <w:rPr>
          <w:noProof/>
        </w:rPr>
        <w:drawing>
          <wp:inline distT="0" distB="0" distL="0" distR="0" wp14:anchorId="1D6A6656" wp14:editId="53C3E6F9">
            <wp:extent cx="3132162" cy="2551574"/>
            <wp:effectExtent l="0" t="0" r="0" b="1270"/>
            <wp:docPr id="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4F78929-EC8A-4E9D-8213-4DF7A01004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4F78929-EC8A-4E9D-8213-4DF7A01004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61900" cy="257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3D6AEA9" w14:textId="77777777" w:rsidR="008A4F40" w:rsidRDefault="008A4F40" w:rsidP="008A4F40">
      <w:pPr>
        <w:pStyle w:val="Default"/>
      </w:pPr>
    </w:p>
    <w:p w14:paraId="68A66F85" w14:textId="59943BC8" w:rsidR="008A4F40" w:rsidRDefault="0019371C" w:rsidP="0086307A">
      <w:pPr>
        <w:pStyle w:val="ListParagraph"/>
        <w:numPr>
          <w:ilvl w:val="0"/>
          <w:numId w:val="18"/>
        </w:numPr>
        <w:rPr>
          <w:b w:val="0"/>
        </w:rPr>
      </w:pPr>
      <w:r>
        <w:rPr>
          <w:b w:val="0"/>
        </w:rPr>
        <w:t>We faced few issues with the performance, so currently in choosing the best model which makes the model to perform better with more data.</w:t>
      </w:r>
    </w:p>
    <w:p w14:paraId="7A2AC282" w14:textId="77777777" w:rsidR="0019371C" w:rsidRDefault="0019371C" w:rsidP="0019371C">
      <w:pPr>
        <w:pStyle w:val="ListParagraph"/>
        <w:ind w:left="1080"/>
        <w:rPr>
          <w:b w:val="0"/>
        </w:rPr>
      </w:pPr>
    </w:p>
    <w:p w14:paraId="0E8031D6" w14:textId="5DA12E48" w:rsidR="00D14E6F" w:rsidRDefault="00BF7A81" w:rsidP="00E456F5">
      <w:pPr>
        <w:pStyle w:val="Heading1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1F7CA217" w14:textId="77777777" w:rsidR="008A4F40" w:rsidRDefault="008A4F40" w:rsidP="008A4F40">
      <w:pPr>
        <w:pStyle w:val="Default"/>
      </w:pPr>
    </w:p>
    <w:p w14:paraId="76E76700" w14:textId="77777777" w:rsidR="0019371C" w:rsidRPr="0019371C" w:rsidRDefault="0019371C" w:rsidP="0019371C">
      <w:pPr>
        <w:numPr>
          <w:ilvl w:val="0"/>
          <w:numId w:val="19"/>
        </w:numPr>
        <w:spacing w:after="0"/>
        <w:rPr>
          <w:b w:val="0"/>
        </w:rPr>
      </w:pPr>
      <w:r w:rsidRPr="0019371C">
        <w:rPr>
          <w:b w:val="0"/>
        </w:rPr>
        <w:t>NLP Concepts - Finding the best restaurants for particular cuisines</w:t>
      </w:r>
    </w:p>
    <w:p w14:paraId="266761D7" w14:textId="77777777" w:rsidR="0019371C" w:rsidRPr="0019371C" w:rsidRDefault="0019371C" w:rsidP="0019371C">
      <w:pPr>
        <w:numPr>
          <w:ilvl w:val="0"/>
          <w:numId w:val="19"/>
        </w:numPr>
        <w:spacing w:after="0"/>
        <w:rPr>
          <w:b w:val="0"/>
        </w:rPr>
      </w:pPr>
      <w:r w:rsidRPr="0019371C">
        <w:rPr>
          <w:b w:val="0"/>
        </w:rPr>
        <w:t>Modelling</w:t>
      </w:r>
    </w:p>
    <w:p w14:paraId="67212BE0" w14:textId="77777777" w:rsidR="0019371C" w:rsidRPr="0019371C" w:rsidRDefault="0019371C" w:rsidP="0019371C">
      <w:pPr>
        <w:numPr>
          <w:ilvl w:val="0"/>
          <w:numId w:val="19"/>
        </w:numPr>
        <w:spacing w:after="0"/>
        <w:rPr>
          <w:b w:val="0"/>
        </w:rPr>
      </w:pPr>
      <w:r w:rsidRPr="0019371C">
        <w:rPr>
          <w:b w:val="0"/>
        </w:rPr>
        <w:t>Model Evaluation</w:t>
      </w:r>
    </w:p>
    <w:p w14:paraId="7E9D281B" w14:textId="77777777" w:rsidR="0019371C" w:rsidRPr="0019371C" w:rsidRDefault="0019371C" w:rsidP="0019371C">
      <w:pPr>
        <w:numPr>
          <w:ilvl w:val="0"/>
          <w:numId w:val="19"/>
        </w:numPr>
        <w:spacing w:after="0"/>
        <w:rPr>
          <w:b w:val="0"/>
        </w:rPr>
      </w:pPr>
      <w:r w:rsidRPr="0019371C">
        <w:rPr>
          <w:b w:val="0"/>
        </w:rPr>
        <w:t>Cosine Similarity</w:t>
      </w:r>
    </w:p>
    <w:p w14:paraId="053B9883" w14:textId="6E189E0C" w:rsidR="00E456F5" w:rsidRDefault="0019371C" w:rsidP="0019371C">
      <w:pPr>
        <w:numPr>
          <w:ilvl w:val="0"/>
          <w:numId w:val="19"/>
        </w:numPr>
        <w:spacing w:after="0"/>
        <w:rPr>
          <w:b w:val="0"/>
        </w:rPr>
      </w:pPr>
      <w:r w:rsidRPr="0019371C">
        <w:rPr>
          <w:b w:val="0"/>
        </w:rPr>
        <w:t>Chat bot Building</w:t>
      </w:r>
    </w:p>
    <w:p w14:paraId="78FF24FC" w14:textId="77777777" w:rsidR="004A4DCE" w:rsidRDefault="004A4DCE" w:rsidP="008A4F40"/>
    <w:p w14:paraId="3BFE5A54" w14:textId="77777777" w:rsidR="004A4DCE" w:rsidRDefault="004A4DCE" w:rsidP="008A4F40"/>
    <w:p w14:paraId="449A3DA9" w14:textId="77777777" w:rsidR="004A4DCE" w:rsidRDefault="004A4DCE" w:rsidP="008A4F40"/>
    <w:p w14:paraId="147D6AF1" w14:textId="27DC2C3F" w:rsidR="008A4F40" w:rsidRDefault="008A4F40" w:rsidP="008A4F40">
      <w:r w:rsidRPr="008A4F40">
        <w:lastRenderedPageBreak/>
        <w:t>Overall Project Plan:</w:t>
      </w:r>
    </w:p>
    <w:p w14:paraId="00C32B9D" w14:textId="4B41423C" w:rsidR="008A4F40" w:rsidRDefault="008A4F40" w:rsidP="008A4F40">
      <w:r>
        <w:rPr>
          <w:noProof/>
        </w:rPr>
        <w:drawing>
          <wp:inline distT="0" distB="0" distL="0" distR="0" wp14:anchorId="2196D84F" wp14:editId="1CFE2787">
            <wp:extent cx="5377218" cy="28195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4378" cy="282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drawing>
          <wp:inline distT="0" distB="0" distL="0" distR="0" wp14:anchorId="1B84DF5A" wp14:editId="77D29B6E">
            <wp:extent cx="5338052" cy="264678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67600" cy="26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3B91" w14:textId="483044D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81EFA44" w:rsidR="00D02FE7" w:rsidRDefault="00D02FE7" w:rsidP="008A4F40">
      <w:pPr>
        <w:rPr>
          <w:b w:val="0"/>
        </w:rPr>
      </w:pPr>
      <w:r>
        <w:rPr>
          <w:b w:val="0"/>
        </w:rPr>
        <w:t>Development Phase 2 – Webapp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t>Testing Phase 2 – UNIT and Integration testing</w:t>
      </w:r>
    </w:p>
    <w:p w14:paraId="63BAEEB8" w14:textId="77777777" w:rsidR="00E02017" w:rsidRDefault="00E02017" w:rsidP="0086307A">
      <w:pPr>
        <w:spacing w:after="0"/>
      </w:pPr>
    </w:p>
    <w:p w14:paraId="5B75B871" w14:textId="77777777" w:rsidR="00E02017" w:rsidRDefault="00E02017" w:rsidP="0086307A">
      <w:pPr>
        <w:spacing w:after="0"/>
      </w:pPr>
    </w:p>
    <w:p w14:paraId="5A63BC9B" w14:textId="512916F2" w:rsidR="00095A2E" w:rsidRPr="00095A2E" w:rsidRDefault="00095A2E" w:rsidP="0086307A">
      <w:pPr>
        <w:spacing w:after="0"/>
      </w:pPr>
      <w:r w:rsidRPr="00095A2E"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7E1EDAF7" wp14:editId="4CA80F8C">
            <wp:extent cx="4339988" cy="274746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5270" cy="275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167C8E2B" wp14:editId="6411C9C6">
            <wp:extent cx="4303433" cy="2475363"/>
            <wp:effectExtent l="0" t="0" r="190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9" cy="248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11969" w14:textId="77777777" w:rsidR="00C21F50" w:rsidRDefault="00C21F50" w:rsidP="00BB7275">
      <w:pPr>
        <w:spacing w:after="0"/>
      </w:pPr>
      <w:r>
        <w:separator/>
      </w:r>
    </w:p>
  </w:endnote>
  <w:endnote w:type="continuationSeparator" w:id="0">
    <w:p w14:paraId="526835FF" w14:textId="77777777" w:rsidR="00C21F50" w:rsidRDefault="00C21F5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7F3A862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836F54">
      <w:rPr>
        <w:rFonts w:cstheme="minorHAnsi"/>
        <w:b w:val="0"/>
        <w:sz w:val="20"/>
      </w:rPr>
      <w:t>Vignesh Kumar Murugananthan</w:t>
    </w:r>
  </w:p>
  <w:p w14:paraId="44214A7B" w14:textId="6DAA5E29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836F54">
      <w:rPr>
        <w:rFonts w:cstheme="minorHAnsi"/>
        <w:b w:val="0"/>
        <w:sz w:val="20"/>
      </w:rPr>
      <w:t>September</w:t>
    </w:r>
    <w:r w:rsidRPr="00147D47">
      <w:rPr>
        <w:rFonts w:cstheme="minorHAnsi"/>
        <w:b w:val="0"/>
        <w:sz w:val="20"/>
      </w:rPr>
      <w:t xml:space="preserve">, </w:t>
    </w:r>
    <w:r w:rsidR="00836F54">
      <w:rPr>
        <w:rFonts w:cstheme="minorHAnsi"/>
        <w:b w:val="0"/>
        <w:sz w:val="20"/>
      </w:rPr>
      <w:t>25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E625" w14:textId="77777777" w:rsidR="00C21F50" w:rsidRDefault="00C21F50" w:rsidP="00BB7275">
      <w:pPr>
        <w:spacing w:after="0"/>
      </w:pPr>
      <w:r>
        <w:separator/>
      </w:r>
    </w:p>
  </w:footnote>
  <w:footnote w:type="continuationSeparator" w:id="0">
    <w:p w14:paraId="2B4FDB6C" w14:textId="77777777" w:rsidR="00C21F50" w:rsidRDefault="00C21F5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2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2"/>
  </w:num>
  <w:num w:numId="5">
    <w:abstractNumId w:val="10"/>
  </w:num>
  <w:num w:numId="6">
    <w:abstractNumId w:val="11"/>
  </w:num>
  <w:num w:numId="7">
    <w:abstractNumId w:val="8"/>
  </w:num>
  <w:num w:numId="8">
    <w:abstractNumId w:val="15"/>
  </w:num>
  <w:num w:numId="9">
    <w:abstractNumId w:val="17"/>
  </w:num>
  <w:num w:numId="10">
    <w:abstractNumId w:val="6"/>
  </w:num>
  <w:num w:numId="11">
    <w:abstractNumId w:val="16"/>
  </w:num>
  <w:num w:numId="12">
    <w:abstractNumId w:val="7"/>
  </w:num>
  <w:num w:numId="13">
    <w:abstractNumId w:val="13"/>
  </w:num>
  <w:num w:numId="14">
    <w:abstractNumId w:val="12"/>
  </w:num>
  <w:num w:numId="15">
    <w:abstractNumId w:val="0"/>
  </w:num>
  <w:num w:numId="16">
    <w:abstractNumId w:val="5"/>
  </w:num>
  <w:num w:numId="17">
    <w:abstractNumId w:val="3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mwqAUARYTjrSwAAAA="/>
  </w:docVars>
  <w:rsids>
    <w:rsidRoot w:val="00626687"/>
    <w:rsid w:val="0004022F"/>
    <w:rsid w:val="0009026A"/>
    <w:rsid w:val="00095A2E"/>
    <w:rsid w:val="000A1033"/>
    <w:rsid w:val="000A63C1"/>
    <w:rsid w:val="000C56A8"/>
    <w:rsid w:val="001130BE"/>
    <w:rsid w:val="0014749B"/>
    <w:rsid w:val="00147D47"/>
    <w:rsid w:val="00154D3B"/>
    <w:rsid w:val="00157BF8"/>
    <w:rsid w:val="00192C78"/>
    <w:rsid w:val="0019371C"/>
    <w:rsid w:val="00197C89"/>
    <w:rsid w:val="001B763D"/>
    <w:rsid w:val="001C6416"/>
    <w:rsid w:val="002037AE"/>
    <w:rsid w:val="002804A8"/>
    <w:rsid w:val="00314F44"/>
    <w:rsid w:val="003304B9"/>
    <w:rsid w:val="00372B47"/>
    <w:rsid w:val="003D7DFC"/>
    <w:rsid w:val="003E2968"/>
    <w:rsid w:val="00460839"/>
    <w:rsid w:val="004819E7"/>
    <w:rsid w:val="004A4DCE"/>
    <w:rsid w:val="004A5D76"/>
    <w:rsid w:val="004A7790"/>
    <w:rsid w:val="004E7938"/>
    <w:rsid w:val="00502A2E"/>
    <w:rsid w:val="00561193"/>
    <w:rsid w:val="005850AD"/>
    <w:rsid w:val="00626687"/>
    <w:rsid w:val="006C4E7C"/>
    <w:rsid w:val="006D28FB"/>
    <w:rsid w:val="006E4B7E"/>
    <w:rsid w:val="00741B1A"/>
    <w:rsid w:val="00771205"/>
    <w:rsid w:val="0078435F"/>
    <w:rsid w:val="007C347B"/>
    <w:rsid w:val="007F7A01"/>
    <w:rsid w:val="00815A18"/>
    <w:rsid w:val="00831EAD"/>
    <w:rsid w:val="00836F54"/>
    <w:rsid w:val="00862002"/>
    <w:rsid w:val="0086307A"/>
    <w:rsid w:val="008A4F40"/>
    <w:rsid w:val="008D1B7A"/>
    <w:rsid w:val="00901317"/>
    <w:rsid w:val="0090260C"/>
    <w:rsid w:val="00910AE2"/>
    <w:rsid w:val="0096783D"/>
    <w:rsid w:val="009D4860"/>
    <w:rsid w:val="00A10D00"/>
    <w:rsid w:val="00A272BD"/>
    <w:rsid w:val="00A6682A"/>
    <w:rsid w:val="00A84E35"/>
    <w:rsid w:val="00AA6901"/>
    <w:rsid w:val="00AE015F"/>
    <w:rsid w:val="00AF7B33"/>
    <w:rsid w:val="00B04696"/>
    <w:rsid w:val="00B3257B"/>
    <w:rsid w:val="00B407F2"/>
    <w:rsid w:val="00B422AA"/>
    <w:rsid w:val="00B52426"/>
    <w:rsid w:val="00BB1DA7"/>
    <w:rsid w:val="00BB7275"/>
    <w:rsid w:val="00BF53A1"/>
    <w:rsid w:val="00BF7A81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4E6F"/>
    <w:rsid w:val="00D173AB"/>
    <w:rsid w:val="00D8497A"/>
    <w:rsid w:val="00DF20F1"/>
    <w:rsid w:val="00E02017"/>
    <w:rsid w:val="00E07E46"/>
    <w:rsid w:val="00E151D9"/>
    <w:rsid w:val="00E456F5"/>
    <w:rsid w:val="00ED72BC"/>
    <w:rsid w:val="00F340E4"/>
    <w:rsid w:val="00F40130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19</cp:revision>
  <cp:lastPrinted>2021-09-18T23:36:00Z</cp:lastPrinted>
  <dcterms:created xsi:type="dcterms:W3CDTF">2021-09-12T00:10:00Z</dcterms:created>
  <dcterms:modified xsi:type="dcterms:W3CDTF">2021-10-10T00:26:00Z</dcterms:modified>
</cp:coreProperties>
</file>